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D6DCF0" w14:textId="77777777" w:rsidR="0039401E" w:rsidRDefault="0039401E" w:rsidP="0039401E">
      <w:pPr>
        <w:jc w:val="center"/>
        <w:rPr>
          <w:rFonts w:ascii="Arial" w:eastAsia="Times New Roman" w:hAnsi="Arial" w:cs="Arial"/>
          <w:b/>
          <w:sz w:val="20"/>
          <w:szCs w:val="20"/>
        </w:rPr>
      </w:pPr>
      <w:bookmarkStart w:id="0" w:name="_GoBack"/>
      <w:bookmarkEnd w:id="0"/>
    </w:p>
    <w:p w14:paraId="2271D909" w14:textId="2DD15A10" w:rsidR="003E7706" w:rsidRDefault="0039401E" w:rsidP="00035F15">
      <w:pPr>
        <w:pStyle w:val="Heading1"/>
      </w:pPr>
      <w:r w:rsidRPr="003E7706">
        <w:t>MHIM Degree Plan – Thesis Option</w:t>
      </w:r>
    </w:p>
    <w:p w14:paraId="5C5E086E" w14:textId="77777777" w:rsidR="003E7706" w:rsidRDefault="003E7706" w:rsidP="003E7706">
      <w:pPr>
        <w:spacing w:after="0"/>
      </w:pPr>
    </w:p>
    <w:tbl>
      <w:tblPr>
        <w:tblW w:w="855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5"/>
        <w:gridCol w:w="994"/>
        <w:gridCol w:w="5119"/>
        <w:gridCol w:w="1530"/>
      </w:tblGrid>
      <w:tr w:rsidR="00875028" w:rsidRPr="00A33162" w14:paraId="24A76F06" w14:textId="77777777" w:rsidTr="00C86E69">
        <w:trPr>
          <w:trHeight w:val="285"/>
        </w:trPr>
        <w:tc>
          <w:tcPr>
            <w:tcW w:w="7028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984007E" w14:textId="4288DDF7" w:rsidR="00875028" w:rsidRPr="003E7E85" w:rsidRDefault="003E7706" w:rsidP="00875028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                                </w:t>
            </w:r>
            <w:r w:rsidR="0039401E" w:rsidRPr="003E7E85">
              <w:rPr>
                <w:rFonts w:ascii="Arial" w:eastAsia="Times New Roman" w:hAnsi="Arial" w:cs="Arial"/>
                <w:b/>
                <w:sz w:val="20"/>
                <w:szCs w:val="20"/>
              </w:rPr>
              <w:t>MHIM Degree Plan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13A4D5" w14:textId="77777777" w:rsidR="00875028" w:rsidRPr="00AA7937" w:rsidRDefault="00875028" w:rsidP="00875028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AA7937">
              <w:rPr>
                <w:rFonts w:ascii="Arial" w:eastAsia="Times New Roman" w:hAnsi="Arial" w:cs="Arial"/>
                <w:b/>
                <w:sz w:val="20"/>
                <w:szCs w:val="20"/>
              </w:rPr>
              <w:t>Credit Hours</w:t>
            </w:r>
          </w:p>
        </w:tc>
      </w:tr>
      <w:tr w:rsidR="00875028" w:rsidRPr="00A33162" w14:paraId="74471E32" w14:textId="77777777" w:rsidTr="00C86E69">
        <w:trPr>
          <w:trHeight w:val="228"/>
        </w:trPr>
        <w:tc>
          <w:tcPr>
            <w:tcW w:w="1909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465B0588" w14:textId="77777777" w:rsidR="00875028" w:rsidRPr="00875028" w:rsidRDefault="00875028" w:rsidP="0087502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CF00FC5" w14:textId="77777777" w:rsidR="00875028" w:rsidRPr="003E7E85" w:rsidRDefault="00875028" w:rsidP="00AE7B2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b/>
                <w:sz w:val="20"/>
                <w:szCs w:val="20"/>
              </w:rPr>
              <w:t>Year One, Fall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99B87C" w14:textId="77777777" w:rsidR="00875028" w:rsidRPr="003E7E85" w:rsidRDefault="00875028" w:rsidP="00AE7B2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Total 9</w:t>
            </w:r>
          </w:p>
        </w:tc>
      </w:tr>
      <w:tr w:rsidR="001F13FB" w:rsidRPr="00A33162" w14:paraId="44D23664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6F02AD72" w14:textId="0B7732EC" w:rsidR="001F13FB" w:rsidRPr="003E7E85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4C4D3F1" w14:textId="76E93F41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5363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E03A330" w14:textId="6D2C914E" w:rsidR="001F13FB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Health Data Content Structure and Standards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C982BBA" w14:textId="61CF3E5E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1F13FB" w:rsidRPr="00A33162" w14:paraId="0463F269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1DEDA7EA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14F84B0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5351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2A2351F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Data Security, Privacy, Confidentiality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3DCB04A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1F13FB" w:rsidRPr="00A33162" w14:paraId="3BDE8A32" w14:textId="77777777" w:rsidTr="001F13FB">
        <w:trPr>
          <w:trHeight w:val="318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09574C5D" w14:textId="64646D52" w:rsidR="001F13FB" w:rsidRPr="003E7E85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5193152" w14:textId="7BC2DB58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5390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2861711" w14:textId="7D65C922" w:rsidR="001F13FB" w:rsidRPr="003E7E85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Contemporary Leadership Principles for HIM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D2FBFD1" w14:textId="44E21B75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1F13FB" w:rsidRPr="00A33162" w14:paraId="48181F51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noWrap/>
            <w:vAlign w:val="center"/>
            <w:hideMark/>
          </w:tcPr>
          <w:p w14:paraId="63686EC3" w14:textId="77777777" w:rsidR="001F13FB" w:rsidRPr="003E7E85" w:rsidRDefault="001F13FB" w:rsidP="001F13F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  <w:hideMark/>
          </w:tcPr>
          <w:p w14:paraId="386E1D6F" w14:textId="77777777" w:rsidR="001F13FB" w:rsidRPr="003E7E85" w:rsidRDefault="001F13FB" w:rsidP="001F13FB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  <w:hideMark/>
          </w:tcPr>
          <w:p w14:paraId="736C090F" w14:textId="77777777" w:rsidR="001F13FB" w:rsidRPr="003E7E85" w:rsidRDefault="001F13FB" w:rsidP="001F13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  <w:hideMark/>
          </w:tcPr>
          <w:p w14:paraId="12A46735" w14:textId="77777777" w:rsidR="001F13FB" w:rsidRPr="003E7E85" w:rsidRDefault="001F13FB" w:rsidP="001F13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1F13FB" w:rsidRPr="00A33162" w14:paraId="466035BE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60762FB4" w14:textId="77777777" w:rsidR="001F13FB" w:rsidRPr="003E7E85" w:rsidRDefault="001F13FB" w:rsidP="001F13FB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3110FEF5" w14:textId="77777777" w:rsidR="001F13FB" w:rsidRPr="003E7E85" w:rsidRDefault="001F13FB" w:rsidP="001F13FB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411CC6D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b/>
                <w:sz w:val="20"/>
                <w:szCs w:val="20"/>
              </w:rPr>
              <w:t>Year One, Spring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DC601D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otal 9</w:t>
            </w:r>
          </w:p>
        </w:tc>
      </w:tr>
      <w:tr w:rsidR="001F13FB" w:rsidRPr="00A33162" w14:paraId="4AC335F0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11F94284" w14:textId="0FB6D217" w:rsidR="001F13FB" w:rsidRPr="003E7E85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2797522" w14:textId="73A6875B" w:rsidR="001F13FB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5320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88F4F27" w14:textId="56A3A771" w:rsidR="001F13FB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Research Methods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CDC4EAE" w14:textId="5F5B7DC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1F13FB" w:rsidRPr="00A33162" w14:paraId="59E01D8E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73FA8181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C4716A4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311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E3C7741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Informatics, Analytics, and Data Use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0B7E52F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1F13FB" w:rsidRPr="00A33162" w14:paraId="5053969D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05DAB691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9A9452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5370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38D7BE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Healthcare Finance and Revenue Cycle Management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B97893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1F13FB" w:rsidRPr="00A33162" w14:paraId="72886009" w14:textId="77777777" w:rsidTr="00C86E69">
        <w:trPr>
          <w:trHeight w:val="147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noWrap/>
            <w:vAlign w:val="center"/>
          </w:tcPr>
          <w:p w14:paraId="7BDEBEC0" w14:textId="77777777" w:rsidR="001F13FB" w:rsidRPr="003E7E85" w:rsidRDefault="001F13FB" w:rsidP="001F13F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</w:tcPr>
          <w:p w14:paraId="2B48CB81" w14:textId="77777777" w:rsidR="001F13FB" w:rsidRPr="003E7E85" w:rsidRDefault="001F13FB" w:rsidP="001F13FB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</w:tcPr>
          <w:p w14:paraId="22B3E22A" w14:textId="77777777" w:rsidR="001F13FB" w:rsidRPr="003E7E85" w:rsidRDefault="001F13FB" w:rsidP="001F13F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</w:tcPr>
          <w:p w14:paraId="69F837FA" w14:textId="77777777" w:rsidR="001F13FB" w:rsidRPr="003E7E85" w:rsidRDefault="001F13FB" w:rsidP="001F13F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F13FB" w:rsidRPr="00A33162" w14:paraId="347E3D50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74D940E3" w14:textId="77777777" w:rsidR="001F13FB" w:rsidRPr="003E7E85" w:rsidRDefault="001F13FB" w:rsidP="001F13F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D9B3BFA" w14:textId="77777777" w:rsidR="001F13FB" w:rsidRPr="003E7E85" w:rsidRDefault="001F13FB" w:rsidP="001F13FB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58B4DE" w14:textId="77777777" w:rsidR="001F13FB" w:rsidRPr="003E7E85" w:rsidRDefault="001F13FB" w:rsidP="001F13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b/>
                <w:sz w:val="20"/>
                <w:szCs w:val="20"/>
              </w:rPr>
              <w:t>Year Two, Fall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1F9AB2" w14:textId="77777777" w:rsidR="001F13FB" w:rsidRPr="003E7E85" w:rsidRDefault="001F13FB" w:rsidP="001F13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Total 9</w:t>
            </w:r>
          </w:p>
        </w:tc>
      </w:tr>
      <w:tr w:rsidR="001F13FB" w:rsidRPr="00A33162" w14:paraId="0571146B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6A02E4B4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C0CAD0A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342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D571A1E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Information Systems and Technology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191E7A8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1F13FB" w:rsidRPr="00A33162" w14:paraId="3D442053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5E28EE10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341C78F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5380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D919A6E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Quality Improvement in Healthcare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5DE53DE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F13FB" w:rsidRPr="00A33162" w14:paraId="58B5BDE5" w14:textId="77777777" w:rsidTr="00C86E69">
        <w:trPr>
          <w:trHeight w:val="147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7998DE39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923B3F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399A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CF7DA8C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Thesis A 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87EDAC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1F13FB" w:rsidRPr="00A33162" w14:paraId="3B796C23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noWrap/>
            <w:vAlign w:val="center"/>
          </w:tcPr>
          <w:p w14:paraId="4F42CEEF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</w:tcPr>
          <w:p w14:paraId="5109915F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</w:tcPr>
          <w:p w14:paraId="771ACE96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</w:tcPr>
          <w:p w14:paraId="5A7451F8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F13FB" w:rsidRPr="00A33162" w14:paraId="739A4C40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3C365AC6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453287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B01B4A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b/>
                <w:sz w:val="20"/>
                <w:szCs w:val="20"/>
              </w:rPr>
              <w:t>Year Two, Spring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13D334" w14:textId="77777777" w:rsidR="001F13FB" w:rsidRPr="003E7E85" w:rsidRDefault="001F13FB" w:rsidP="001F13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otal 6</w:t>
            </w:r>
          </w:p>
        </w:tc>
      </w:tr>
      <w:tr w:rsidR="001F13FB" w:rsidRPr="00A33162" w14:paraId="26BCC5DD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016C35B4" w14:textId="77777777" w:rsidR="001F13FB" w:rsidRPr="003E7E85" w:rsidRDefault="001F13FB" w:rsidP="001F13FB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54F702" w14:textId="77777777" w:rsidR="001F13FB" w:rsidRPr="003E7E85" w:rsidRDefault="001F13FB" w:rsidP="001F13FB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3E7E85">
              <w:rPr>
                <w:rFonts w:ascii="Arial" w:eastAsia="Times New Roman" w:hAnsi="Arial" w:cs="Arial"/>
              </w:rPr>
              <w:t>5382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94DF8B" w14:textId="77777777" w:rsidR="001F13FB" w:rsidRPr="003E7E85" w:rsidRDefault="001F13FB" w:rsidP="001F13FB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Compliance for HIM Topics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50B858" w14:textId="77777777" w:rsidR="001F13FB" w:rsidRPr="003E7E85" w:rsidRDefault="001F13FB" w:rsidP="001F13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1F13FB" w:rsidRPr="00A33162" w14:paraId="7CBF8989" w14:textId="77777777" w:rsidTr="00C86E69">
        <w:trPr>
          <w:trHeight w:val="300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32FF641C" w14:textId="77777777" w:rsidR="001F13FB" w:rsidRPr="003E7E85" w:rsidRDefault="001F13FB" w:rsidP="001F13FB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3E7E85">
              <w:rPr>
                <w:rFonts w:ascii="Arial" w:eastAsia="Times New Roman" w:hAnsi="Arial" w:cs="Arial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0AB06230" w14:textId="77777777" w:rsidR="001F13FB" w:rsidRPr="003E7E85" w:rsidRDefault="001F13FB" w:rsidP="001F13FB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3E7E85">
              <w:rPr>
                <w:rFonts w:ascii="Arial" w:eastAsia="Times New Roman" w:hAnsi="Arial" w:cs="Arial"/>
              </w:rPr>
              <w:t>5397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B38103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Directed Practicum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692510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1F13FB" w:rsidRPr="00A33162" w14:paraId="788ACD73" w14:textId="77777777" w:rsidTr="00C86E69">
        <w:trPr>
          <w:trHeight w:val="192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5B0C4BD9" w14:textId="77777777" w:rsidR="001F13FB" w:rsidRPr="003E7E85" w:rsidRDefault="001F13FB" w:rsidP="001F13FB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01C6A013" w14:textId="77777777" w:rsidR="001F13FB" w:rsidRPr="003E7E85" w:rsidRDefault="001F13FB" w:rsidP="001F13FB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399B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BF79D05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Thesis B 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54F916D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1F13FB" w:rsidRPr="00A33162" w14:paraId="18E71C14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7FF8A039" w14:textId="77777777" w:rsidR="001F13FB" w:rsidRPr="00875028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2796D5" w14:textId="77777777" w:rsidR="001F13FB" w:rsidRPr="00875028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D2210E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b/>
                <w:sz w:val="20"/>
                <w:szCs w:val="20"/>
              </w:rPr>
              <w:t>Total Hours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4AC7FD" w14:textId="77777777" w:rsidR="001F13FB" w:rsidRPr="003E7E85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b/>
                <w:sz w:val="20"/>
                <w:szCs w:val="20"/>
              </w:rPr>
              <w:t>36</w:t>
            </w:r>
          </w:p>
        </w:tc>
      </w:tr>
    </w:tbl>
    <w:p w14:paraId="752CFA63" w14:textId="66C2E9F8" w:rsidR="00F95360" w:rsidRDefault="00F95360" w:rsidP="000C2847">
      <w:pPr>
        <w:rPr>
          <w:sz w:val="24"/>
          <w:szCs w:val="24"/>
        </w:rPr>
      </w:pPr>
    </w:p>
    <w:p w14:paraId="572BCFDB" w14:textId="4EB75570" w:rsidR="00035F15" w:rsidRPr="003E7706" w:rsidRDefault="00035F15" w:rsidP="00035F15">
      <w:pPr>
        <w:rPr>
          <w:b/>
        </w:rPr>
      </w:pPr>
      <w:r>
        <w:rPr>
          <w:b/>
        </w:rPr>
        <w:t>*</w:t>
      </w:r>
      <w:r w:rsidRPr="003E7706">
        <w:rPr>
          <w:b/>
        </w:rPr>
        <w:t>Prerequisites for MHIM Program</w:t>
      </w:r>
      <w:r w:rsidR="001F13FB">
        <w:rPr>
          <w:b/>
        </w:rPr>
        <w:t xml:space="preserve"> (covered by HIM5302)</w:t>
      </w:r>
      <w:r w:rsidRPr="003E7706">
        <w:rPr>
          <w:b/>
        </w:rPr>
        <w:t xml:space="preserve">: </w:t>
      </w:r>
    </w:p>
    <w:p w14:paraId="46D1D901" w14:textId="77777777" w:rsidR="00035F15" w:rsidRDefault="00035F15" w:rsidP="00035F15">
      <w:pPr>
        <w:pStyle w:val="ListParagraph"/>
        <w:numPr>
          <w:ilvl w:val="0"/>
          <w:numId w:val="2"/>
        </w:numPr>
        <w:spacing w:after="0"/>
      </w:pPr>
      <w:r>
        <w:t>Statistics</w:t>
      </w:r>
    </w:p>
    <w:p w14:paraId="7B7ECA09" w14:textId="382934CB" w:rsidR="00035F15" w:rsidRDefault="00035F15" w:rsidP="00035F15">
      <w:pPr>
        <w:pStyle w:val="ListParagraph"/>
        <w:numPr>
          <w:ilvl w:val="0"/>
          <w:numId w:val="2"/>
        </w:numPr>
        <w:spacing w:after="0"/>
      </w:pPr>
      <w:r>
        <w:t>Intro</w:t>
      </w:r>
      <w:r w:rsidR="008A403F">
        <w:t>duction to Microcomputer Applications</w:t>
      </w:r>
    </w:p>
    <w:p w14:paraId="4A19B0D5" w14:textId="77777777" w:rsidR="00035F15" w:rsidRDefault="00035F15" w:rsidP="00035F15">
      <w:pPr>
        <w:pStyle w:val="ListParagraph"/>
        <w:numPr>
          <w:ilvl w:val="0"/>
          <w:numId w:val="2"/>
        </w:numPr>
        <w:spacing w:after="0"/>
      </w:pPr>
      <w:r>
        <w:t>Pathophysiology and Pharmacology</w:t>
      </w:r>
    </w:p>
    <w:p w14:paraId="56A1B511" w14:textId="77777777" w:rsidR="00035F15" w:rsidRDefault="00035F15" w:rsidP="00035F15">
      <w:pPr>
        <w:pStyle w:val="ListParagraph"/>
        <w:numPr>
          <w:ilvl w:val="0"/>
          <w:numId w:val="2"/>
        </w:numPr>
        <w:spacing w:after="0"/>
      </w:pPr>
      <w:r>
        <w:t>Medical Terminology</w:t>
      </w:r>
    </w:p>
    <w:p w14:paraId="14AC3747" w14:textId="77777777" w:rsidR="00035F15" w:rsidRDefault="00035F15" w:rsidP="00035F15">
      <w:pPr>
        <w:pStyle w:val="ListParagraph"/>
        <w:numPr>
          <w:ilvl w:val="0"/>
          <w:numId w:val="2"/>
        </w:numPr>
        <w:spacing w:after="0"/>
      </w:pPr>
      <w:r>
        <w:t>Anatomy and Physiology</w:t>
      </w:r>
    </w:p>
    <w:p w14:paraId="5E96B85E" w14:textId="77777777" w:rsidR="00035F15" w:rsidRDefault="00035F15" w:rsidP="000C2847">
      <w:pPr>
        <w:rPr>
          <w:sz w:val="24"/>
          <w:szCs w:val="24"/>
        </w:rPr>
      </w:pPr>
    </w:p>
    <w:sectPr w:rsidR="00035F15" w:rsidSect="003E7E85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7357B1"/>
    <w:multiLevelType w:val="hybridMultilevel"/>
    <w:tmpl w:val="BD0A9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F61854"/>
    <w:multiLevelType w:val="hybridMultilevel"/>
    <w:tmpl w:val="D6562BDC"/>
    <w:lvl w:ilvl="0" w:tplc="BB74D32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DQ0sDAzNDczMTNW0lEKTi0uzszPAykwqgUArOcH8ywAAAA="/>
  </w:docVars>
  <w:rsids>
    <w:rsidRoot w:val="00875028"/>
    <w:rsid w:val="00035F15"/>
    <w:rsid w:val="000437D3"/>
    <w:rsid w:val="000C2847"/>
    <w:rsid w:val="00146E86"/>
    <w:rsid w:val="001C29D1"/>
    <w:rsid w:val="001F13FB"/>
    <w:rsid w:val="0021696A"/>
    <w:rsid w:val="00262D10"/>
    <w:rsid w:val="002835F1"/>
    <w:rsid w:val="0039401E"/>
    <w:rsid w:val="003E7706"/>
    <w:rsid w:val="003E7E85"/>
    <w:rsid w:val="00431511"/>
    <w:rsid w:val="00461138"/>
    <w:rsid w:val="004962F5"/>
    <w:rsid w:val="004B6CCA"/>
    <w:rsid w:val="00566AC7"/>
    <w:rsid w:val="00591FD8"/>
    <w:rsid w:val="005972AF"/>
    <w:rsid w:val="006B14B4"/>
    <w:rsid w:val="006D47D7"/>
    <w:rsid w:val="00752182"/>
    <w:rsid w:val="0075525E"/>
    <w:rsid w:val="007912B4"/>
    <w:rsid w:val="00823B5B"/>
    <w:rsid w:val="00875028"/>
    <w:rsid w:val="008A403F"/>
    <w:rsid w:val="008D2CD5"/>
    <w:rsid w:val="008E2364"/>
    <w:rsid w:val="00A33162"/>
    <w:rsid w:val="00AA77E0"/>
    <w:rsid w:val="00AA7937"/>
    <w:rsid w:val="00AE4DCF"/>
    <w:rsid w:val="00AE7B2A"/>
    <w:rsid w:val="00B24B11"/>
    <w:rsid w:val="00B82B99"/>
    <w:rsid w:val="00C86E69"/>
    <w:rsid w:val="00D445BA"/>
    <w:rsid w:val="00E20E4D"/>
    <w:rsid w:val="00EA3114"/>
    <w:rsid w:val="00EA4E25"/>
    <w:rsid w:val="00ED738B"/>
    <w:rsid w:val="00F01810"/>
    <w:rsid w:val="00F4319A"/>
    <w:rsid w:val="00F95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257C8"/>
  <w15:chartTrackingRefBased/>
  <w15:docId w15:val="{D71DDEC6-BAE3-41B4-B8C1-E3DDF80CA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706"/>
    <w:pPr>
      <w:keepNext/>
      <w:jc w:val="center"/>
      <w:outlineLvl w:val="0"/>
    </w:pPr>
    <w:rPr>
      <w:rFonts w:ascii="Arial" w:eastAsia="Times New Roman" w:hAnsi="Arial" w:cs="Arial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182"/>
    <w:pPr>
      <w:ind w:left="720"/>
      <w:contextualSpacing/>
    </w:pPr>
  </w:style>
  <w:style w:type="table" w:styleId="TableGrid">
    <w:name w:val="Table Grid"/>
    <w:basedOn w:val="TableNormal"/>
    <w:uiPriority w:val="39"/>
    <w:rsid w:val="00EA4E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73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D738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E7706"/>
    <w:rPr>
      <w:rFonts w:ascii="Arial" w:eastAsia="Times New Roman" w:hAnsi="Arial" w:cs="Arial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85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63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7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3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46112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czygemba, Jacqueline A</dc:creator>
  <cp:keywords/>
  <dc:description/>
  <cp:lastModifiedBy>Schroeter, Sienna M</cp:lastModifiedBy>
  <cp:revision>2</cp:revision>
  <cp:lastPrinted>2016-10-04T18:55:00Z</cp:lastPrinted>
  <dcterms:created xsi:type="dcterms:W3CDTF">2019-09-11T17:53:00Z</dcterms:created>
  <dcterms:modified xsi:type="dcterms:W3CDTF">2019-09-11T17:53:00Z</dcterms:modified>
</cp:coreProperties>
</file>